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0149A4" w:rsidP="00F80765">
      <w:r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64A3EB66" wp14:editId="7F8A9213">
                <wp:simplePos x="0" y="0"/>
                <wp:positionH relativeFrom="column">
                  <wp:posOffset>-5080</wp:posOffset>
                </wp:positionH>
                <wp:positionV relativeFrom="paragraph">
                  <wp:posOffset>94615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7360" y="0"/>
                    <wp:lineTo x="7360" y="21460"/>
                    <wp:lineTo x="19433" y="21460"/>
                    <wp:lineTo x="19433" y="0"/>
                    <wp:lineTo x="7360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2212148" y="35390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D63659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8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A3EB66" id="Canvas 6" o:spid="_x0000_s1026" editas="canvas" style="position:absolute;margin-left:-.4pt;margin-top:7.45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734;height:15722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22121;top:353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2E42A7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9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3675</wp:posOffset>
            </wp:positionH>
            <wp:positionV relativeFrom="paragraph">
              <wp:posOffset>151765</wp:posOffset>
            </wp:positionV>
            <wp:extent cx="1307465" cy="1307465"/>
            <wp:effectExtent l="0" t="0" r="6985" b="6985"/>
            <wp:wrapTight wrapText="bothSides">
              <wp:wrapPolygon edited="0">
                <wp:start x="7553" y="0"/>
                <wp:lineTo x="5665" y="315"/>
                <wp:lineTo x="629" y="4091"/>
                <wp:lineTo x="0" y="7238"/>
                <wp:lineTo x="0" y="15421"/>
                <wp:lineTo x="4091" y="20142"/>
                <wp:lineTo x="7238" y="21401"/>
                <wp:lineTo x="7553" y="21401"/>
                <wp:lineTo x="13847" y="21401"/>
                <wp:lineTo x="14162" y="21401"/>
                <wp:lineTo x="17309" y="20142"/>
                <wp:lineTo x="21401" y="15421"/>
                <wp:lineTo x="21401" y="7238"/>
                <wp:lineTo x="20771" y="4406"/>
                <wp:lineTo x="15736" y="315"/>
                <wp:lineTo x="13847" y="0"/>
                <wp:lineTo x="755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465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9F6811" w:rsidRDefault="009F6811" w:rsidP="009F6811">
      <w:pPr>
        <w:rPr>
          <w:rFonts w:ascii="Georgia" w:hAnsi="Georgia"/>
          <w:color w:val="808080" w:themeColor="background1" w:themeShade="80"/>
        </w:rPr>
      </w:pPr>
    </w:p>
    <w:p w:rsidR="003D1688" w:rsidRDefault="003D1688" w:rsidP="009F6811">
      <w:pPr>
        <w:rPr>
          <w:rFonts w:ascii="Georgia" w:hAnsi="Georgia"/>
          <w:color w:val="808080" w:themeColor="background1" w:themeShade="80"/>
        </w:rPr>
      </w:pPr>
    </w:p>
    <w:p w:rsidR="00AD6870" w:rsidRDefault="00AD6870" w:rsidP="009F6811">
      <w:pPr>
        <w:rPr>
          <w:color w:val="000000" w:themeColor="text1"/>
        </w:rPr>
      </w:pPr>
    </w:p>
    <w:p w:rsidR="00663262" w:rsidRDefault="00663262" w:rsidP="0022686E">
      <w:pPr>
        <w:jc w:val="center"/>
        <w:rPr>
          <w:bCs/>
          <w:color w:val="000000" w:themeColor="text1"/>
          <w:sz w:val="28"/>
          <w:szCs w:val="32"/>
        </w:rPr>
        <w:sectPr w:rsidR="00663262" w:rsidSect="001E5D1A">
          <w:footerReference w:type="default" r:id="rId11"/>
          <w:type w:val="continuous"/>
          <w:pgSz w:w="12240" w:h="15840" w:code="1"/>
          <w:pgMar w:top="432" w:right="1080" w:bottom="288" w:left="1440" w:header="720" w:footer="720" w:gutter="0"/>
          <w:cols w:num="2" w:space="720"/>
          <w:noEndnote/>
          <w:docGrid w:linePitch="326"/>
        </w:sectPr>
      </w:pPr>
    </w:p>
    <w:p w:rsidR="00663262" w:rsidRDefault="00663262" w:rsidP="0022686E">
      <w:pPr>
        <w:jc w:val="center"/>
        <w:rPr>
          <w:bCs/>
          <w:color w:val="000000" w:themeColor="text1"/>
          <w:sz w:val="28"/>
          <w:szCs w:val="32"/>
        </w:rPr>
      </w:pPr>
    </w:p>
    <w:p w:rsidR="001E5D1A" w:rsidRDefault="001E5D1A" w:rsidP="0022686E">
      <w:pPr>
        <w:jc w:val="center"/>
        <w:rPr>
          <w:bCs/>
          <w:color w:val="000000" w:themeColor="text1"/>
          <w:sz w:val="28"/>
          <w:szCs w:val="32"/>
        </w:rPr>
      </w:pPr>
    </w:p>
    <w:p w:rsidR="0022686E" w:rsidRPr="00F5633C" w:rsidRDefault="0022686E" w:rsidP="0022686E">
      <w:pPr>
        <w:spacing w:after="80"/>
        <w:jc w:val="center"/>
        <w:rPr>
          <w:b/>
          <w:bCs/>
          <w:color w:val="000000" w:themeColor="text1"/>
          <w:sz w:val="32"/>
          <w:szCs w:val="32"/>
        </w:rPr>
      </w:pPr>
      <w:r w:rsidRPr="00F5633C">
        <w:rPr>
          <w:b/>
          <w:bCs/>
          <w:color w:val="000000" w:themeColor="text1"/>
          <w:sz w:val="32"/>
          <w:szCs w:val="32"/>
        </w:rPr>
        <w:t>PLANNING BOARD</w:t>
      </w:r>
    </w:p>
    <w:p w:rsidR="008D5F91" w:rsidRDefault="00081148" w:rsidP="00081148">
      <w:pPr>
        <w:rPr>
          <w:b/>
          <w:color w:val="000000" w:themeColor="text1"/>
        </w:rPr>
      </w:pP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 w:rsidR="00590A30">
        <w:rPr>
          <w:b/>
          <w:color w:val="000000" w:themeColor="text1"/>
        </w:rPr>
        <w:tab/>
      </w:r>
      <w:r w:rsidR="00590A30">
        <w:rPr>
          <w:b/>
          <w:color w:val="000000" w:themeColor="text1"/>
        </w:rPr>
        <w:tab/>
      </w:r>
      <w:r w:rsidR="00590A30">
        <w:rPr>
          <w:b/>
          <w:color w:val="000000" w:themeColor="text1"/>
        </w:rPr>
        <w:tab/>
      </w:r>
    </w:p>
    <w:p w:rsidR="008D5F91" w:rsidRDefault="008D5F91" w:rsidP="00663262">
      <w:pPr>
        <w:rPr>
          <w:b/>
          <w:color w:val="000000" w:themeColor="text1"/>
        </w:rPr>
      </w:pPr>
    </w:p>
    <w:p w:rsidR="00663262" w:rsidRPr="005B252B" w:rsidRDefault="00663262" w:rsidP="00663262">
      <w:pPr>
        <w:rPr>
          <w:b/>
          <w:color w:val="000000" w:themeColor="text1"/>
        </w:rPr>
      </w:pPr>
      <w:r w:rsidRPr="005B252B">
        <w:rPr>
          <w:b/>
          <w:color w:val="000000" w:themeColor="text1"/>
        </w:rPr>
        <w:t>Steve Faucett</w:t>
      </w:r>
      <w:r>
        <w:rPr>
          <w:b/>
          <w:color w:val="000000" w:themeColor="text1"/>
        </w:rPr>
        <w:t>e</w:t>
      </w:r>
      <w:r w:rsidR="00332239">
        <w:rPr>
          <w:b/>
          <w:color w:val="000000" w:themeColor="text1"/>
        </w:rPr>
        <w:t xml:space="preserve"> </w:t>
      </w:r>
      <w:r w:rsidR="00081148">
        <w:rPr>
          <w:b/>
          <w:color w:val="000000" w:themeColor="text1"/>
        </w:rPr>
        <w:t>(Chair)</w:t>
      </w:r>
      <w:r w:rsidR="00590A30">
        <w:rPr>
          <w:b/>
          <w:color w:val="000000" w:themeColor="text1"/>
        </w:rPr>
        <w:tab/>
      </w:r>
      <w:r w:rsidR="00590A30">
        <w:rPr>
          <w:b/>
          <w:color w:val="000000" w:themeColor="text1"/>
        </w:rPr>
        <w:tab/>
      </w:r>
      <w:r w:rsidR="00590A30">
        <w:rPr>
          <w:b/>
          <w:color w:val="000000" w:themeColor="text1"/>
        </w:rPr>
        <w:tab/>
        <w:t>Rick Harbit</w:t>
      </w:r>
    </w:p>
    <w:p w:rsidR="008F7A18" w:rsidRPr="00590A30" w:rsidRDefault="00D63659" w:rsidP="00663262">
      <w:p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</w:t>
      </w:r>
      <w:r w:rsidRPr="001E5D1A">
        <w:rPr>
          <w:color w:val="000000" w:themeColor="text1"/>
          <w:sz w:val="22"/>
        </w:rPr>
        <w:t>erm Expires: March</w:t>
      </w:r>
      <w:r>
        <w:rPr>
          <w:color w:val="000000" w:themeColor="text1"/>
          <w:sz w:val="22"/>
        </w:rPr>
        <w:t xml:space="preserve"> 202</w:t>
      </w:r>
      <w:r>
        <w:rPr>
          <w:color w:val="000000" w:themeColor="text1"/>
          <w:sz w:val="22"/>
        </w:rPr>
        <w:t>7</w:t>
      </w:r>
      <w:r w:rsidR="00590A30" w:rsidRPr="00590A30">
        <w:rPr>
          <w:rStyle w:val="Hyperlink"/>
          <w:sz w:val="22"/>
          <w:u w:val="none"/>
        </w:rPr>
        <w:tab/>
      </w:r>
      <w:r w:rsidR="00590A30" w:rsidRPr="00590A30">
        <w:rPr>
          <w:rStyle w:val="Hyperlink"/>
          <w:sz w:val="22"/>
          <w:u w:val="none"/>
        </w:rPr>
        <w:tab/>
      </w:r>
      <w:r>
        <w:rPr>
          <w:rStyle w:val="Hyperlink"/>
          <w:sz w:val="22"/>
          <w:u w:val="none"/>
        </w:rPr>
        <w:tab/>
        <w:t>T</w:t>
      </w:r>
      <w:r w:rsidR="00590A30" w:rsidRPr="00590A30">
        <w:rPr>
          <w:rStyle w:val="Hyperlink"/>
          <w:color w:val="000000" w:themeColor="text1"/>
          <w:sz w:val="22"/>
          <w:u w:val="none"/>
        </w:rPr>
        <w:t>erm Expires: November 2025</w:t>
      </w:r>
    </w:p>
    <w:p w:rsidR="00663262" w:rsidRDefault="00590A30" w:rsidP="00663262">
      <w:p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</w:p>
    <w:p w:rsidR="00332239" w:rsidRDefault="00332239" w:rsidP="00663262">
      <w:pPr>
        <w:rPr>
          <w:color w:val="000000" w:themeColor="text1"/>
          <w:sz w:val="22"/>
        </w:rPr>
      </w:pPr>
    </w:p>
    <w:p w:rsidR="00332239" w:rsidRDefault="00332239" w:rsidP="00663262">
      <w:pPr>
        <w:rPr>
          <w:b/>
          <w:color w:val="000000" w:themeColor="text1"/>
        </w:rPr>
      </w:pPr>
    </w:p>
    <w:p w:rsidR="00081148" w:rsidRPr="00F5633C" w:rsidRDefault="00663262" w:rsidP="00081148">
      <w:pPr>
        <w:rPr>
          <w:b/>
          <w:color w:val="000000" w:themeColor="text1"/>
        </w:rPr>
      </w:pPr>
      <w:r>
        <w:rPr>
          <w:b/>
          <w:color w:val="000000" w:themeColor="text1"/>
        </w:rPr>
        <w:t>Mike Allen</w:t>
      </w:r>
      <w:r w:rsidRPr="005B252B">
        <w:rPr>
          <w:b/>
          <w:color w:val="000000" w:themeColor="text1"/>
        </w:rPr>
        <w:t xml:space="preserve"> (ETJ)</w:t>
      </w:r>
      <w:r w:rsidR="00081148">
        <w:rPr>
          <w:b/>
          <w:color w:val="000000" w:themeColor="text1"/>
        </w:rPr>
        <w:t xml:space="preserve"> (Vice Chair)</w:t>
      </w:r>
      <w:r w:rsidR="00081148" w:rsidRPr="00081148">
        <w:rPr>
          <w:b/>
          <w:color w:val="000000" w:themeColor="text1"/>
        </w:rPr>
        <w:t xml:space="preserve"> </w:t>
      </w:r>
      <w:r w:rsidR="00081148">
        <w:rPr>
          <w:b/>
          <w:color w:val="000000" w:themeColor="text1"/>
        </w:rPr>
        <w:tab/>
      </w:r>
      <w:r w:rsidR="00081148">
        <w:rPr>
          <w:b/>
          <w:color w:val="000000" w:themeColor="text1"/>
        </w:rPr>
        <w:tab/>
        <w:t>Edith McDuffie</w:t>
      </w:r>
    </w:p>
    <w:p w:rsidR="00081148" w:rsidRPr="001E5D1A" w:rsidRDefault="00D63659" w:rsidP="00081148">
      <w:pPr>
        <w:rPr>
          <w:color w:val="000000" w:themeColor="text1"/>
          <w:sz w:val="22"/>
        </w:rPr>
      </w:pPr>
      <w:r w:rsidRPr="001E5D1A">
        <w:rPr>
          <w:color w:val="000000" w:themeColor="text1"/>
          <w:sz w:val="22"/>
        </w:rPr>
        <w:t>Term Expires: March</w:t>
      </w:r>
      <w:r>
        <w:rPr>
          <w:color w:val="000000" w:themeColor="text1"/>
          <w:sz w:val="22"/>
        </w:rPr>
        <w:t xml:space="preserve"> 2026</w:t>
      </w:r>
      <w:r>
        <w:rPr>
          <w:color w:val="000000" w:themeColor="text1"/>
          <w:sz w:val="22"/>
        </w:rPr>
        <w:tab/>
      </w:r>
      <w:r w:rsidR="00081148">
        <w:rPr>
          <w:color w:val="000000" w:themeColor="text1"/>
          <w:sz w:val="22"/>
        </w:rPr>
        <w:tab/>
      </w:r>
      <w:r w:rsidR="00081148"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>Term Expires: November 2025</w:t>
      </w:r>
      <w:r w:rsidR="00081148">
        <w:tab/>
      </w:r>
      <w:r w:rsidR="00081148">
        <w:tab/>
      </w:r>
    </w:p>
    <w:p w:rsidR="00081148" w:rsidRPr="001E5D1A" w:rsidRDefault="00081148" w:rsidP="00081148">
      <w:pPr>
        <w:rPr>
          <w:rStyle w:val="Hyperlink"/>
          <w:sz w:val="22"/>
        </w:rPr>
      </w:pPr>
      <w:r w:rsidRPr="00081148">
        <w:rPr>
          <w:rStyle w:val="Hyperlink"/>
          <w:sz w:val="22"/>
          <w:u w:val="none"/>
        </w:rPr>
        <w:tab/>
      </w:r>
      <w:r>
        <w:rPr>
          <w:rStyle w:val="Hyperlink"/>
          <w:sz w:val="22"/>
          <w:u w:val="none"/>
        </w:rPr>
        <w:tab/>
      </w:r>
      <w:r>
        <w:rPr>
          <w:rStyle w:val="Hyperlink"/>
          <w:sz w:val="22"/>
          <w:u w:val="none"/>
        </w:rPr>
        <w:tab/>
      </w:r>
      <w:r w:rsidRPr="00081148">
        <w:rPr>
          <w:rStyle w:val="Hyperlink"/>
          <w:sz w:val="22"/>
          <w:u w:val="none"/>
        </w:rPr>
        <w:tab/>
      </w:r>
    </w:p>
    <w:p w:rsidR="00081148" w:rsidRPr="001E5D1A" w:rsidRDefault="00081148" w:rsidP="00081148">
      <w:p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</w:p>
    <w:p w:rsidR="00081148" w:rsidRPr="001E5D1A" w:rsidRDefault="00081148" w:rsidP="00081148">
      <w:p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</w:p>
    <w:p w:rsidR="00081148" w:rsidRPr="001E5D1A" w:rsidRDefault="00081148" w:rsidP="00081148">
      <w:p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</w:p>
    <w:p w:rsidR="00081148" w:rsidRPr="004E7D4D" w:rsidRDefault="00081148" w:rsidP="00081148">
      <w:pPr>
        <w:rPr>
          <w:b/>
        </w:rPr>
      </w:pPr>
      <w:r w:rsidRPr="004E7D4D">
        <w:rPr>
          <w:b/>
        </w:rPr>
        <w:t>Robert Gorham (ETJ)</w:t>
      </w:r>
      <w:r w:rsidR="0018764A">
        <w:rPr>
          <w:b/>
        </w:rPr>
        <w:tab/>
      </w:r>
      <w:r w:rsidR="0018764A">
        <w:rPr>
          <w:b/>
        </w:rPr>
        <w:tab/>
      </w:r>
      <w:r w:rsidR="0018764A">
        <w:rPr>
          <w:b/>
        </w:rPr>
        <w:tab/>
      </w:r>
      <w:r w:rsidR="008A63FB">
        <w:rPr>
          <w:b/>
        </w:rPr>
        <w:t>Christopher  Bowley</w:t>
      </w:r>
    </w:p>
    <w:p w:rsidR="008A63FB" w:rsidRPr="00D63659" w:rsidRDefault="00D63659" w:rsidP="00081148">
      <w:pPr>
        <w:rPr>
          <w:color w:val="000000" w:themeColor="text1"/>
          <w:sz w:val="22"/>
        </w:rPr>
      </w:pPr>
      <w:r w:rsidRPr="001E5D1A">
        <w:rPr>
          <w:sz w:val="22"/>
        </w:rPr>
        <w:t xml:space="preserve">Term Expires March </w:t>
      </w:r>
      <w:r>
        <w:rPr>
          <w:sz w:val="22"/>
        </w:rPr>
        <w:t>202</w:t>
      </w:r>
      <w:r>
        <w:rPr>
          <w:sz w:val="22"/>
        </w:rPr>
        <w:t>7</w:t>
      </w:r>
      <w:r w:rsidR="008A63FB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hyperlink r:id="rId12" w:history="1">
        <w:r w:rsidRPr="00D63659">
          <w:rPr>
            <w:rStyle w:val="Hyperlink"/>
            <w:color w:val="000000" w:themeColor="text1"/>
            <w:sz w:val="22"/>
            <w:u w:val="none"/>
          </w:rPr>
          <w:t>Term</w:t>
        </w:r>
      </w:hyperlink>
      <w:r w:rsidRPr="00D63659">
        <w:rPr>
          <w:rStyle w:val="Hyperlink"/>
          <w:color w:val="000000" w:themeColor="text1"/>
          <w:sz w:val="22"/>
          <w:u w:val="none"/>
        </w:rPr>
        <w:t xml:space="preserve"> Expires June 2027</w:t>
      </w:r>
    </w:p>
    <w:p w:rsidR="00081148" w:rsidRDefault="008A63FB" w:rsidP="00081148">
      <w:pPr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:rsidR="0018764A" w:rsidRDefault="0018764A" w:rsidP="00081148">
      <w:pPr>
        <w:rPr>
          <w:sz w:val="22"/>
        </w:rPr>
      </w:pPr>
      <w:bookmarkStart w:id="0" w:name="_GoBack"/>
      <w:bookmarkEnd w:id="0"/>
    </w:p>
    <w:p w:rsidR="0018764A" w:rsidRDefault="0018764A" w:rsidP="00081148">
      <w:pPr>
        <w:rPr>
          <w:b/>
        </w:rPr>
      </w:pPr>
      <w:r w:rsidRPr="0018764A">
        <w:rPr>
          <w:b/>
        </w:rPr>
        <w:t>Kechia Brustmeyer-Brown</w:t>
      </w:r>
      <w:r w:rsidR="00D63659">
        <w:rPr>
          <w:b/>
        </w:rPr>
        <w:tab/>
      </w:r>
      <w:r w:rsidR="00D63659">
        <w:rPr>
          <w:b/>
        </w:rPr>
        <w:tab/>
      </w:r>
      <w:r w:rsidR="00D63659">
        <w:rPr>
          <w:b/>
        </w:rPr>
        <w:tab/>
      </w:r>
      <w:r w:rsidR="00D63659" w:rsidRPr="00F2297D">
        <w:rPr>
          <w:b/>
          <w:sz w:val="22"/>
        </w:rPr>
        <w:t>1 Vacant ETJ Seat</w:t>
      </w:r>
    </w:p>
    <w:p w:rsidR="00BD2472" w:rsidRPr="00BD2472" w:rsidRDefault="00BD2472" w:rsidP="00081148">
      <w:pPr>
        <w:rPr>
          <w:sz w:val="22"/>
          <w:szCs w:val="22"/>
        </w:rPr>
      </w:pPr>
      <w:r>
        <w:rPr>
          <w:sz w:val="22"/>
          <w:szCs w:val="22"/>
        </w:rPr>
        <w:t>Term Expires January 2027</w:t>
      </w:r>
    </w:p>
    <w:p w:rsidR="0018764A" w:rsidRDefault="0018764A" w:rsidP="00081148">
      <w:pPr>
        <w:rPr>
          <w:sz w:val="22"/>
        </w:rPr>
      </w:pPr>
    </w:p>
    <w:p w:rsidR="002E42A7" w:rsidRDefault="002E42A7" w:rsidP="00081148">
      <w:pPr>
        <w:rPr>
          <w:sz w:val="22"/>
        </w:rPr>
      </w:pPr>
    </w:p>
    <w:p w:rsidR="002E42A7" w:rsidRDefault="002E42A7" w:rsidP="002E42A7">
      <w:pPr>
        <w:rPr>
          <w:b/>
          <w:color w:val="000000" w:themeColor="text1"/>
          <w:sz w:val="22"/>
        </w:rPr>
      </w:pPr>
      <w:r>
        <w:rPr>
          <w:b/>
          <w:color w:val="000000" w:themeColor="text1"/>
          <w:sz w:val="22"/>
        </w:rPr>
        <w:t xml:space="preserve">City Staff Liaison: </w:t>
      </w:r>
    </w:p>
    <w:p w:rsidR="002E42A7" w:rsidRDefault="002E42A7" w:rsidP="002E42A7">
      <w:pPr>
        <w:pStyle w:val="ListParagraph"/>
        <w:numPr>
          <w:ilvl w:val="0"/>
          <w:numId w:val="1"/>
        </w:numPr>
        <w:rPr>
          <w:rStyle w:val="eop"/>
        </w:rPr>
      </w:pPr>
      <w:r>
        <w:rPr>
          <w:rStyle w:val="eop"/>
          <w:sz w:val="22"/>
        </w:rPr>
        <w:t>Community Development Director</w:t>
      </w:r>
    </w:p>
    <w:p w:rsidR="002E42A7" w:rsidRDefault="002E42A7" w:rsidP="002E42A7">
      <w:pPr>
        <w:rPr>
          <w:b/>
          <w:color w:val="000000" w:themeColor="text1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</w:p>
    <w:p w:rsidR="002E42A7" w:rsidRPr="001E5D1A" w:rsidRDefault="002E42A7" w:rsidP="00081148">
      <w:pPr>
        <w:rPr>
          <w:sz w:val="22"/>
        </w:rPr>
      </w:pPr>
    </w:p>
    <w:p w:rsidR="00081148" w:rsidRDefault="00081148" w:rsidP="00081148">
      <w:pPr>
        <w:rPr>
          <w:sz w:val="22"/>
        </w:rPr>
      </w:pPr>
      <w:r>
        <w:tab/>
      </w:r>
      <w: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:rsidR="00081148" w:rsidRDefault="00081148" w:rsidP="00081148">
      <w:pPr>
        <w:rPr>
          <w:b/>
          <w:color w:val="000000" w:themeColor="text1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</w:p>
    <w:p w:rsidR="00663262" w:rsidRPr="005B252B" w:rsidRDefault="00663262" w:rsidP="00663262">
      <w:pPr>
        <w:rPr>
          <w:b/>
          <w:color w:val="000000" w:themeColor="text1"/>
        </w:rPr>
      </w:pPr>
    </w:p>
    <w:p w:rsidR="00663262" w:rsidRPr="00F5633C" w:rsidRDefault="00663262" w:rsidP="00663262">
      <w:pPr>
        <w:rPr>
          <w:color w:val="000000" w:themeColor="text1"/>
        </w:rPr>
      </w:pPr>
    </w:p>
    <w:p w:rsidR="00663262" w:rsidRPr="001147BB" w:rsidRDefault="00663262" w:rsidP="00663262"/>
    <w:p w:rsidR="001B29DE" w:rsidRDefault="001B29DE" w:rsidP="001B29DE"/>
    <w:p w:rsidR="001B29DE" w:rsidRPr="001B29DE" w:rsidRDefault="001B29DE" w:rsidP="001B29DE"/>
    <w:sectPr w:rsidR="001B29DE" w:rsidRPr="001B29DE" w:rsidSect="00590A30">
      <w:type w:val="continuous"/>
      <w:pgSz w:w="12240" w:h="15840" w:code="1"/>
      <w:pgMar w:top="432" w:right="1080" w:bottom="288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72B8" w:rsidRDefault="00D672B8" w:rsidP="00D672B8">
      <w:r>
        <w:separator/>
      </w:r>
    </w:p>
  </w:endnote>
  <w:endnote w:type="continuationSeparator" w:id="0">
    <w:p w:rsidR="00D672B8" w:rsidRDefault="00D672B8" w:rsidP="00D672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72B8" w:rsidRDefault="00D672B8">
    <w:pPr>
      <w:pStyle w:val="Footer"/>
    </w:pPr>
    <w:r>
      <w:tab/>
    </w:r>
    <w:r>
      <w:tab/>
      <w:t xml:space="preserve">Rev. </w:t>
    </w:r>
    <w:r w:rsidR="00BD2472">
      <w:t>0</w:t>
    </w:r>
    <w:r w:rsidR="008A63FB">
      <w:t>6</w:t>
    </w:r>
    <w:r w:rsidR="00BD2472">
      <w:t>/2024</w:t>
    </w:r>
  </w:p>
  <w:p w:rsidR="008366C3" w:rsidRDefault="008366C3">
    <w:pPr>
      <w:pStyle w:val="Footer"/>
    </w:pPr>
  </w:p>
  <w:p w:rsidR="00D672B8" w:rsidRDefault="00D672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72B8" w:rsidRDefault="00D672B8" w:rsidP="00D672B8">
      <w:r>
        <w:separator/>
      </w:r>
    </w:p>
  </w:footnote>
  <w:footnote w:type="continuationSeparator" w:id="0">
    <w:p w:rsidR="00D672B8" w:rsidRDefault="00D672B8" w:rsidP="00D672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C151E1"/>
    <w:multiLevelType w:val="hybridMultilevel"/>
    <w:tmpl w:val="E24E8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sDSzNDQ2NjczM7FQ0lEKTi0uzszPAykwqwUAgU8fpywAAAA="/>
  </w:docVars>
  <w:rsids>
    <w:rsidRoot w:val="00486EB7"/>
    <w:rsid w:val="000149A4"/>
    <w:rsid w:val="00025E74"/>
    <w:rsid w:val="000371ED"/>
    <w:rsid w:val="00050ABE"/>
    <w:rsid w:val="00057AFA"/>
    <w:rsid w:val="00074EC5"/>
    <w:rsid w:val="00081148"/>
    <w:rsid w:val="00090777"/>
    <w:rsid w:val="000B61B0"/>
    <w:rsid w:val="001027E3"/>
    <w:rsid w:val="00126609"/>
    <w:rsid w:val="001308F2"/>
    <w:rsid w:val="00164466"/>
    <w:rsid w:val="0018764A"/>
    <w:rsid w:val="00193DA9"/>
    <w:rsid w:val="00195DC6"/>
    <w:rsid w:val="001B29DE"/>
    <w:rsid w:val="001C11A6"/>
    <w:rsid w:val="001E5D1A"/>
    <w:rsid w:val="002148F9"/>
    <w:rsid w:val="0022686E"/>
    <w:rsid w:val="002661C9"/>
    <w:rsid w:val="00274BF6"/>
    <w:rsid w:val="002872D8"/>
    <w:rsid w:val="00293A86"/>
    <w:rsid w:val="002A4FFB"/>
    <w:rsid w:val="002B559F"/>
    <w:rsid w:val="002C16EB"/>
    <w:rsid w:val="002E42A7"/>
    <w:rsid w:val="002E7B91"/>
    <w:rsid w:val="00332239"/>
    <w:rsid w:val="00365D20"/>
    <w:rsid w:val="0038406D"/>
    <w:rsid w:val="00390406"/>
    <w:rsid w:val="0039251F"/>
    <w:rsid w:val="003D1688"/>
    <w:rsid w:val="00486EB7"/>
    <w:rsid w:val="004B59B7"/>
    <w:rsid w:val="004B652B"/>
    <w:rsid w:val="004D792D"/>
    <w:rsid w:val="004F397A"/>
    <w:rsid w:val="005118E6"/>
    <w:rsid w:val="005433AF"/>
    <w:rsid w:val="005515F9"/>
    <w:rsid w:val="0057684E"/>
    <w:rsid w:val="00590A30"/>
    <w:rsid w:val="005914E7"/>
    <w:rsid w:val="00600A3E"/>
    <w:rsid w:val="00614514"/>
    <w:rsid w:val="00663262"/>
    <w:rsid w:val="006A283F"/>
    <w:rsid w:val="006E6BD2"/>
    <w:rsid w:val="006F027E"/>
    <w:rsid w:val="007032AA"/>
    <w:rsid w:val="00710EAB"/>
    <w:rsid w:val="007210CD"/>
    <w:rsid w:val="00770412"/>
    <w:rsid w:val="007A657F"/>
    <w:rsid w:val="007F7782"/>
    <w:rsid w:val="00825A59"/>
    <w:rsid w:val="00827338"/>
    <w:rsid w:val="008366C3"/>
    <w:rsid w:val="008469ED"/>
    <w:rsid w:val="008536DE"/>
    <w:rsid w:val="00867181"/>
    <w:rsid w:val="00873B40"/>
    <w:rsid w:val="00892925"/>
    <w:rsid w:val="008975A3"/>
    <w:rsid w:val="008A63FB"/>
    <w:rsid w:val="008A7140"/>
    <w:rsid w:val="008D5F91"/>
    <w:rsid w:val="008F7A18"/>
    <w:rsid w:val="009217C5"/>
    <w:rsid w:val="00937130"/>
    <w:rsid w:val="00937D80"/>
    <w:rsid w:val="00946584"/>
    <w:rsid w:val="009C3F8A"/>
    <w:rsid w:val="009F6811"/>
    <w:rsid w:val="00A85B67"/>
    <w:rsid w:val="00AA3133"/>
    <w:rsid w:val="00AA62B1"/>
    <w:rsid w:val="00AC469C"/>
    <w:rsid w:val="00AD6870"/>
    <w:rsid w:val="00B55A6D"/>
    <w:rsid w:val="00B62CB6"/>
    <w:rsid w:val="00B676AD"/>
    <w:rsid w:val="00B87F07"/>
    <w:rsid w:val="00BD2472"/>
    <w:rsid w:val="00C549B3"/>
    <w:rsid w:val="00C778E8"/>
    <w:rsid w:val="00CE40AA"/>
    <w:rsid w:val="00CF749C"/>
    <w:rsid w:val="00D31AB9"/>
    <w:rsid w:val="00D32143"/>
    <w:rsid w:val="00D57164"/>
    <w:rsid w:val="00D63659"/>
    <w:rsid w:val="00D672B8"/>
    <w:rsid w:val="00DA1569"/>
    <w:rsid w:val="00DB7057"/>
    <w:rsid w:val="00DC4107"/>
    <w:rsid w:val="00DD6D47"/>
    <w:rsid w:val="00E22E1D"/>
    <w:rsid w:val="00E37F08"/>
    <w:rsid w:val="00E65262"/>
    <w:rsid w:val="00E75E2E"/>
    <w:rsid w:val="00E77928"/>
    <w:rsid w:val="00EA7012"/>
    <w:rsid w:val="00EB4D89"/>
    <w:rsid w:val="00F2297D"/>
    <w:rsid w:val="00F3017D"/>
    <w:rsid w:val="00F36014"/>
    <w:rsid w:val="00F60244"/>
    <w:rsid w:val="00F80765"/>
    <w:rsid w:val="00FA0214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91E96"/>
  <w15:docId w15:val="{0CE0F3F3-B3C0-4669-AC32-B72ECDDAA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Header">
    <w:name w:val="header"/>
    <w:basedOn w:val="Normal"/>
    <w:link w:val="HeaderChar"/>
    <w:rsid w:val="00D672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672B8"/>
    <w:rPr>
      <w:sz w:val="24"/>
      <w:szCs w:val="24"/>
    </w:rPr>
  </w:style>
  <w:style w:type="paragraph" w:styleId="Footer">
    <w:name w:val="footer"/>
    <w:basedOn w:val="Normal"/>
    <w:link w:val="FooterChar"/>
    <w:rsid w:val="00D672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672B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E42A7"/>
    <w:pPr>
      <w:ind w:left="720" w:firstLine="360"/>
      <w:contextualSpacing/>
      <w:jc w:val="both"/>
    </w:pPr>
    <w:rPr>
      <w:rFonts w:eastAsiaTheme="minorHAnsi" w:cstheme="minorBidi"/>
      <w:szCs w:val="22"/>
    </w:rPr>
  </w:style>
  <w:style w:type="character" w:customStyle="1" w:styleId="eop">
    <w:name w:val="eop"/>
    <w:basedOn w:val="DefaultParagraphFont"/>
    <w:rsid w:val="002E4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79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tyofcreedmoor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bowley1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cityofcreedmoor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F678A0-5B51-4509-94BD-027E004A1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3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ena</dc:creator>
  <cp:lastModifiedBy>Barbara Rouse</cp:lastModifiedBy>
  <cp:revision>2</cp:revision>
  <cp:lastPrinted>2022-10-11T15:36:00Z</cp:lastPrinted>
  <dcterms:created xsi:type="dcterms:W3CDTF">2024-06-06T13:45:00Z</dcterms:created>
  <dcterms:modified xsi:type="dcterms:W3CDTF">2024-06-06T13:45:00Z</dcterms:modified>
</cp:coreProperties>
</file>